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8C1F45" w14:textId="4F71FFAD" w:rsidR="00EE531A" w:rsidRPr="00017F16" w:rsidRDefault="000C4C8A" w:rsidP="00017F16">
      <w:pPr>
        <w:pStyle w:val="Ttulo2"/>
        <w:spacing w:line="360" w:lineRule="auto"/>
        <w:jc w:val="both"/>
        <w:rPr>
          <w:rFonts w:ascii="Arial" w:hAnsi="Arial" w:cs="Arial"/>
          <w:lang w:val="pt-BR"/>
        </w:rPr>
      </w:pPr>
      <w:bookmarkStart w:id="0" w:name="Xf21a855d99bd9ad4bb8f830a158d5dc5565abb1"/>
      <w:r w:rsidRPr="00017F16">
        <w:rPr>
          <w:rFonts w:ascii="Arial" w:hAnsi="Arial" w:cs="Arial"/>
          <w:lang w:val="pt-BR"/>
        </w:rPr>
        <w:t>Análise Exploratória de Dados</w:t>
      </w:r>
      <w:bookmarkEnd w:id="0"/>
    </w:p>
    <w:p w14:paraId="27988704" w14:textId="77777777" w:rsidR="00EE531A" w:rsidRPr="00017F16" w:rsidRDefault="000C4C8A" w:rsidP="00017F16">
      <w:pPr>
        <w:pStyle w:val="Ttulo1"/>
        <w:spacing w:line="360" w:lineRule="auto"/>
        <w:jc w:val="both"/>
        <w:rPr>
          <w:rFonts w:ascii="Arial" w:hAnsi="Arial" w:cs="Arial"/>
          <w:lang w:val="pt-BR"/>
        </w:rPr>
      </w:pPr>
      <w:bookmarkStart w:id="1" w:name="introdução"/>
      <w:r w:rsidRPr="00017F16">
        <w:rPr>
          <w:rFonts w:ascii="Arial" w:hAnsi="Arial" w:cs="Arial"/>
          <w:lang w:val="pt-BR"/>
        </w:rPr>
        <w:t>Introdução</w:t>
      </w:r>
      <w:bookmarkEnd w:id="1"/>
    </w:p>
    <w:p w14:paraId="21805C21" w14:textId="77777777" w:rsidR="00EE531A" w:rsidRPr="00017F16" w:rsidRDefault="000C4C8A" w:rsidP="00017F16">
      <w:pPr>
        <w:pStyle w:val="FirstParagraph"/>
        <w:spacing w:line="360" w:lineRule="auto"/>
        <w:jc w:val="both"/>
        <w:rPr>
          <w:rFonts w:ascii="Arial" w:hAnsi="Arial" w:cs="Arial"/>
          <w:lang w:val="pt-BR"/>
        </w:rPr>
      </w:pPr>
      <w:r w:rsidRPr="00017F16">
        <w:rPr>
          <w:rFonts w:ascii="Arial" w:hAnsi="Arial" w:cs="Arial"/>
          <w:lang w:val="pt-BR"/>
        </w:rPr>
        <w:t>Você já deve ter notado que nos últimos anos os investimentos na infraestrutura de negócios, a transformação digital e o surgimento de novos negócios melhoraram muito a capacidade das empresas em coletar dados surgindo um grande volume de dados para a toma</w:t>
      </w:r>
      <w:r w:rsidRPr="00017F16">
        <w:rPr>
          <w:rFonts w:ascii="Arial" w:hAnsi="Arial" w:cs="Arial"/>
          <w:lang w:val="pt-BR"/>
        </w:rPr>
        <w:t>da de decisões. Praticamente todos os aspectos dos negócios hoje podem ser coletados e transformados em dados: da manufatura aos serviços financeiros; dos serviços de saúde aos dados de comportamento dos clientes em um site de vendas ou serviços; dos dados</w:t>
      </w:r>
      <w:r w:rsidRPr="00017F16">
        <w:rPr>
          <w:rFonts w:ascii="Arial" w:hAnsi="Arial" w:cs="Arial"/>
          <w:lang w:val="pt-BR"/>
        </w:rPr>
        <w:t xml:space="preserve"> de campanhas eleitorais aos dados de desmatamento; dos jogos esportivos à performance dos atletas. E há ainda uma grande disponibilidade de dados externos, como dados abertos de governos ou, ainda, informações de previsão do tempo ou tráfego que podem ser</w:t>
      </w:r>
      <w:r w:rsidRPr="00017F16">
        <w:rPr>
          <w:rFonts w:ascii="Arial" w:hAnsi="Arial" w:cs="Arial"/>
          <w:lang w:val="pt-BR"/>
        </w:rPr>
        <w:t xml:space="preserve"> obtidas a partir de uma API à serviços em nuvem. A Ciência de Dados é ciência que busca transformar todo esse grande volume de dados em informações e conhecimentos úteis à tomada de decisões, e a Análise Exploratória dos Dados, que você vai estudar aqui é</w:t>
      </w:r>
      <w:r w:rsidRPr="00017F16">
        <w:rPr>
          <w:rFonts w:ascii="Arial" w:hAnsi="Arial" w:cs="Arial"/>
          <w:lang w:val="pt-BR"/>
        </w:rPr>
        <w:t>, em geral, a primeira fase desse processo.</w:t>
      </w:r>
    </w:p>
    <w:p w14:paraId="545B0FE4" w14:textId="77777777" w:rsidR="00EE531A" w:rsidRPr="00017F16" w:rsidRDefault="000C4C8A" w:rsidP="00017F1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17F16">
        <w:rPr>
          <w:rFonts w:ascii="Arial" w:hAnsi="Arial" w:cs="Arial"/>
          <w:lang w:val="pt-BR"/>
        </w:rPr>
        <w:t>Nesta disciplina você entenderá os conceitos de dado, informação e conhecimento. Aprenderá os principais conceitos e resultados da Probabilidade e Estatística empregados na Análise Exploratória, como estatísticas</w:t>
      </w:r>
      <w:r w:rsidRPr="00017F16">
        <w:rPr>
          <w:rFonts w:ascii="Arial" w:hAnsi="Arial" w:cs="Arial"/>
          <w:lang w:val="pt-BR"/>
        </w:rPr>
        <w:t xml:space="preserve"> descritivas, distribuições de probabilidade e probabilidade condicionais, </w:t>
      </w:r>
      <w:proofErr w:type="gramStart"/>
      <w:r w:rsidRPr="00017F16">
        <w:rPr>
          <w:rFonts w:ascii="Arial" w:hAnsi="Arial" w:cs="Arial"/>
          <w:lang w:val="pt-BR"/>
        </w:rPr>
        <w:t>e também</w:t>
      </w:r>
      <w:proofErr w:type="gramEnd"/>
      <w:r w:rsidRPr="00017F16">
        <w:rPr>
          <w:rFonts w:ascii="Arial" w:hAnsi="Arial" w:cs="Arial"/>
          <w:lang w:val="pt-BR"/>
        </w:rPr>
        <w:t xml:space="preserve"> fará Análises de Dados empregando R e Python.</w:t>
      </w:r>
    </w:p>
    <w:p w14:paraId="447D769E" w14:textId="77777777" w:rsidR="00EE531A" w:rsidRPr="00017F16" w:rsidRDefault="000C4C8A" w:rsidP="00017F16">
      <w:pPr>
        <w:pStyle w:val="Corpodetexto"/>
        <w:spacing w:line="360" w:lineRule="auto"/>
        <w:jc w:val="both"/>
        <w:rPr>
          <w:rFonts w:ascii="Arial" w:hAnsi="Arial" w:cs="Arial"/>
          <w:lang w:val="pt-BR"/>
        </w:rPr>
      </w:pPr>
      <w:r w:rsidRPr="00017F16">
        <w:rPr>
          <w:rFonts w:ascii="Arial" w:hAnsi="Arial" w:cs="Arial"/>
          <w:lang w:val="pt-BR"/>
        </w:rPr>
        <w:t>Esses conteúdos estão divididos em 8 distribuídas como abaixo:</w:t>
      </w:r>
    </w:p>
    <w:p w14:paraId="1C3C6E9B" w14:textId="77777777" w:rsidR="00EE531A" w:rsidRPr="00017F16" w:rsidRDefault="000C4C8A" w:rsidP="00017F1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017F16">
        <w:rPr>
          <w:rFonts w:ascii="Arial" w:hAnsi="Arial" w:cs="Arial"/>
          <w:b/>
          <w:lang w:val="pt-BR"/>
        </w:rPr>
        <w:t>Introdução à Análise Exploratória e os Ambiente R</w:t>
      </w:r>
    </w:p>
    <w:p w14:paraId="556BF6AA" w14:textId="77777777" w:rsidR="00EE531A" w:rsidRPr="00017F16" w:rsidRDefault="000C4C8A" w:rsidP="00017F1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proofErr w:type="spellStart"/>
      <w:r w:rsidRPr="00017F16">
        <w:rPr>
          <w:rFonts w:ascii="Arial" w:hAnsi="Arial" w:cs="Arial"/>
          <w:b/>
        </w:rPr>
        <w:t>Programação</w:t>
      </w:r>
      <w:proofErr w:type="spellEnd"/>
      <w:r w:rsidRPr="00017F16">
        <w:rPr>
          <w:rFonts w:ascii="Arial" w:hAnsi="Arial" w:cs="Arial"/>
          <w:b/>
        </w:rPr>
        <w:t xml:space="preserve"> </w:t>
      </w:r>
      <w:proofErr w:type="spellStart"/>
      <w:r w:rsidRPr="00017F16">
        <w:rPr>
          <w:rFonts w:ascii="Arial" w:hAnsi="Arial" w:cs="Arial"/>
          <w:b/>
        </w:rPr>
        <w:t>e</w:t>
      </w:r>
      <w:r w:rsidRPr="00017F16">
        <w:rPr>
          <w:rFonts w:ascii="Arial" w:hAnsi="Arial" w:cs="Arial"/>
          <w:b/>
        </w:rPr>
        <w:t>m</w:t>
      </w:r>
      <w:proofErr w:type="spellEnd"/>
      <w:r w:rsidRPr="00017F16">
        <w:rPr>
          <w:rFonts w:ascii="Arial" w:hAnsi="Arial" w:cs="Arial"/>
          <w:b/>
        </w:rPr>
        <w:t xml:space="preserve"> R</w:t>
      </w:r>
    </w:p>
    <w:p w14:paraId="29E2C71A" w14:textId="77777777" w:rsidR="00EE531A" w:rsidRPr="00017F16" w:rsidRDefault="000C4C8A" w:rsidP="00017F1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017F16">
        <w:rPr>
          <w:rFonts w:ascii="Arial" w:hAnsi="Arial" w:cs="Arial"/>
          <w:b/>
        </w:rPr>
        <w:t>Estatísticas Descritivas em R</w:t>
      </w:r>
    </w:p>
    <w:p w14:paraId="7BFD0722" w14:textId="77777777" w:rsidR="00EE531A" w:rsidRPr="00017F16" w:rsidRDefault="000C4C8A" w:rsidP="00017F1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017F16">
        <w:rPr>
          <w:rFonts w:ascii="Arial" w:hAnsi="Arial" w:cs="Arial"/>
          <w:b/>
        </w:rPr>
        <w:t>Visualização de Dados em R</w:t>
      </w:r>
    </w:p>
    <w:p w14:paraId="3507A9A0" w14:textId="77777777" w:rsidR="00EE531A" w:rsidRPr="00017F16" w:rsidRDefault="000C4C8A" w:rsidP="00017F1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017F16">
        <w:rPr>
          <w:rFonts w:ascii="Arial" w:hAnsi="Arial" w:cs="Arial"/>
          <w:b/>
        </w:rPr>
        <w:t>Distribuições de Probabilidade</w:t>
      </w:r>
    </w:p>
    <w:p w14:paraId="020325C9" w14:textId="77777777" w:rsidR="00EE531A" w:rsidRPr="00017F16" w:rsidRDefault="000C4C8A" w:rsidP="00017F1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  <w:lang w:val="pt-BR"/>
        </w:rPr>
      </w:pPr>
      <w:r w:rsidRPr="00017F16">
        <w:rPr>
          <w:rFonts w:ascii="Arial" w:hAnsi="Arial" w:cs="Arial"/>
          <w:b/>
          <w:lang w:val="pt-BR"/>
        </w:rPr>
        <w:lastRenderedPageBreak/>
        <w:t>Introdução à Inferência Bayesiana em R</w:t>
      </w:r>
    </w:p>
    <w:p w14:paraId="4DCD4E82" w14:textId="77777777" w:rsidR="00EE531A" w:rsidRPr="00017F16" w:rsidRDefault="000C4C8A" w:rsidP="00017F1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proofErr w:type="spellStart"/>
      <w:r w:rsidRPr="00017F16">
        <w:rPr>
          <w:rFonts w:ascii="Arial" w:hAnsi="Arial" w:cs="Arial"/>
          <w:b/>
        </w:rPr>
        <w:t>Análise</w:t>
      </w:r>
      <w:proofErr w:type="spellEnd"/>
      <w:r w:rsidRPr="00017F16">
        <w:rPr>
          <w:rFonts w:ascii="Arial" w:hAnsi="Arial" w:cs="Arial"/>
          <w:b/>
        </w:rPr>
        <w:t xml:space="preserve"> </w:t>
      </w:r>
      <w:proofErr w:type="spellStart"/>
      <w:r w:rsidRPr="00017F16">
        <w:rPr>
          <w:rFonts w:ascii="Arial" w:hAnsi="Arial" w:cs="Arial"/>
          <w:b/>
        </w:rPr>
        <w:t>Exploratória</w:t>
      </w:r>
      <w:proofErr w:type="spellEnd"/>
      <w:r w:rsidRPr="00017F16">
        <w:rPr>
          <w:rFonts w:ascii="Arial" w:hAnsi="Arial" w:cs="Arial"/>
          <w:b/>
        </w:rPr>
        <w:t xml:space="preserve"> </w:t>
      </w:r>
      <w:proofErr w:type="spellStart"/>
      <w:r w:rsidRPr="00017F16">
        <w:rPr>
          <w:rFonts w:ascii="Arial" w:hAnsi="Arial" w:cs="Arial"/>
          <w:b/>
        </w:rPr>
        <w:t>em</w:t>
      </w:r>
      <w:proofErr w:type="spellEnd"/>
      <w:r w:rsidRPr="00017F16">
        <w:rPr>
          <w:rFonts w:ascii="Arial" w:hAnsi="Arial" w:cs="Arial"/>
          <w:b/>
        </w:rPr>
        <w:t xml:space="preserve"> R</w:t>
      </w:r>
    </w:p>
    <w:p w14:paraId="5849BDCD" w14:textId="77777777" w:rsidR="00EE531A" w:rsidRPr="00017F16" w:rsidRDefault="000C4C8A" w:rsidP="00017F16">
      <w:pPr>
        <w:numPr>
          <w:ilvl w:val="0"/>
          <w:numId w:val="3"/>
        </w:numPr>
        <w:spacing w:line="360" w:lineRule="auto"/>
        <w:jc w:val="both"/>
        <w:rPr>
          <w:rFonts w:ascii="Arial" w:hAnsi="Arial" w:cs="Arial"/>
        </w:rPr>
      </w:pPr>
      <w:r w:rsidRPr="00017F16">
        <w:rPr>
          <w:rFonts w:ascii="Arial" w:hAnsi="Arial" w:cs="Arial"/>
          <w:b/>
        </w:rPr>
        <w:t>Análise Exploratória em Python</w:t>
      </w:r>
    </w:p>
    <w:sectPr w:rsidR="00EE531A" w:rsidRPr="00017F16" w:rsidSect="00AE0969">
      <w:pgSz w:w="11906" w:h="16838" w:code="9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D7C322" w14:textId="77777777" w:rsidR="000C4C8A" w:rsidRDefault="000C4C8A">
      <w:pPr>
        <w:spacing w:after="0"/>
      </w:pPr>
      <w:r>
        <w:separator/>
      </w:r>
    </w:p>
  </w:endnote>
  <w:endnote w:type="continuationSeparator" w:id="0">
    <w:p w14:paraId="6D8DF25A" w14:textId="77777777" w:rsidR="000C4C8A" w:rsidRDefault="000C4C8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4D6840" w14:textId="77777777" w:rsidR="000C4C8A" w:rsidRDefault="000C4C8A">
      <w:r>
        <w:separator/>
      </w:r>
    </w:p>
  </w:footnote>
  <w:footnote w:type="continuationSeparator" w:id="0">
    <w:p w14:paraId="0192E958" w14:textId="77777777" w:rsidR="000C4C8A" w:rsidRDefault="000C4C8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2DC93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5096F0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BB2AE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7F16"/>
    <w:rsid w:val="000C4C8A"/>
    <w:rsid w:val="004E29B3"/>
    <w:rsid w:val="00590D07"/>
    <w:rsid w:val="00784D58"/>
    <w:rsid w:val="008D6863"/>
    <w:rsid w:val="00B86B75"/>
    <w:rsid w:val="00BC48D5"/>
    <w:rsid w:val="00C36279"/>
    <w:rsid w:val="00E315A3"/>
    <w:rsid w:val="00EE53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B8C866"/>
  <w15:docId w15:val="{98F02933-4E9A-4640-A4D0-D2BD6D6824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75</Words>
  <Characters>1490</Characters>
  <Application>Microsoft Office Word</Application>
  <DocSecurity>0</DocSecurity>
  <Lines>12</Lines>
  <Paragraphs>3</Paragraphs>
  <ScaleCrop>false</ScaleCrop>
  <Company/>
  <LinksUpToDate>false</LinksUpToDate>
  <CharactersWithSpaces>1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gerio de Oliveira</cp:lastModifiedBy>
  <cp:revision>2</cp:revision>
  <dcterms:created xsi:type="dcterms:W3CDTF">2021-08-30T00:24:00Z</dcterms:created>
  <dcterms:modified xsi:type="dcterms:W3CDTF">2021-08-30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